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ตู่</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เดี๋ยวรอการสักครู่นะคะ สวัสดีค่ะ ฮัลโหล ฮัลโหลฮัลโหล ฮัลโหล ออกไหม สวัสดีค่ะ สวัสดีพี่หล้านะคะ ได้ยินนะ ตีนค่ะ ค่ะ ก็วันนี้เราก็จะ มาเด้อมาเรียนนะคะ บทที่ 1 นะคะเกี่ยวกับตัวมาตรฐานสากล ด้านเทคโนโลยีคอมพิวเตอร์และดิจิทัลนะคะ วันนี้ก็จะมาพูด เป็นภาพองค์รวมนะคะว่า รายวิชานี้เราจะเรียนมาตรฐานอะไรบ้างนะคะ แต่ละตัวมีมาตรฐานอะไรนะคะที่น่าสนใจ โอเคนะคะ เริ่มแรกก็จะพูดถึง บทนำของเราก่อนนะคะว่าณปัจจุบันนี้ เราจะเห็นว่าไม่ว่าจะเป็นหน่วยงานองค์กรมหาวิทยาลัยของเราก็ได้นะคะ คลังภาครัฐภาคเอกชน ก็มีตัวระบบสารสนเทศ คอมพิวเตอร์การใช้งานต่างๆเข้ามาเกี่ยวข้องดังนั้นนะคะการบริหารงาน ด้านไอทีหรือว่าเทคโนโลยีสารสนเทศ สำหรับประเทศไทยนี่ก็เข้ามามีบทบาทรวมถึงผู้บริหารที่เข้ามาดูแล แล้วก็บริหารนอกจะเป็นบุคลากร ทรัพยากรคนแล้วก็ทรัพยากรอุปกรณ์ด้วยนะคะ ทางด้านผู้บริหารในบางท่านอาจจะถูก ปรับตำแหน่งหรือว่าเลื่อนตำแหน่งขึ้นมาโดยไม่ได้จบทางสายเทคโนโลยีสารสนเทศ ว่าไอทีโดยเฉพาะ ดังนั้นนี่เราจะทำอย่างไรหรือ จะ มีตัวไหนที่เข้ามาช่วยให้ผู้บริหารเหล่านั้นนี่เข้ามา บริหารงานด้านสารสนเทศให้เกิดประสิทธิภาพมากที่สุดนะคะ เมื่อผู้บริหารไม่ได้จบหรือถูกพัฒนามาจาก สาย คอมพิวเตอร์หรือเทคโนโลยีสารสนเทศดังนั้นเวลาเขาบริหารพัฒนาบุคคล นะคะรวมถึงพยากรณ์ต่างๆที่อยู่ใน หน่วยงานองค์กรของเขานี่ เขาอาจจะไปดูแบบแผนมา จากบริษัทอื่นหรือว่า งานอื่นหรือว่าตัวกรณีศึกษาอื่นมาซึ่งตรงนั้นอาจจะไม่ใช่ ผลลัพธ์ที่ดีที่สุดดังนั้น ทำอย่างไรให้หน่วยงานหรือองค์กรของเราประสบความสำเร็จนะคะการบริหารทางเทคโนโลยีสารสนเทศของไอที ไม่ว่าจะเป็นที่ไทยหรือว่าต่างประเทศนะคะ หลักการหลวงพ่อการบริหารก็ต้องมีรูปแบบที่คล้ายกันรวมถึงตามชื่อของเราคือ มาตรฐานสากลดังนั้นเราก็จะเอาตัวมาตรฐานทางด้านไอทีที่เป็นสากล เข้ามา support ให้ผู้บริหารเรานะนี่ เข้ามาเลือกหัวจัดสรรตัวสารสนเทศและตัวมาตรฐานที่มันสอดคล้องกับหน่วยงานหรือองค์กรของเรานั่นเองนะคะเพื่อให้หน่วยงานของเราเนี่ย ทำงานให้เกิดประสิทธิภาพมากที่สุดนะคะ ทำอย่างไรให้ลด ระยะเวลาประหยัดเวลาประหยัดคนประหยัดทรัพยากรพูดง่ายๆคือได้ผลกำไรที่ดีที่สุดนั่นเองนะคะ ไม่ว่าจะเป็นการ บริการ หรือว่ากัน ผลิตภัณฑ์นะคะ หลังนี้ก็ต้องสามารถที่จะให้ผลลัพธ์ที่ดีที่สุดให้กับหน่วยงานของเราด้วยตนเองเมื่อคืนได้ผลกำไรนั่นเองนะคะ หัวข้อ ที่จะมาบรรยายก็จะเป็นพูดถึงตัวมาตรฐาน dr.jon หยิบมา คิดว่าน่าจะสำคัญแล้วก็ สอดคล้องกับตัวรายวิชานี้นั่นเองนะคะ เริ่มแรกก็จะพูดถึงมาตรฐานไอทีที่เราจะเลือกมา มาตรฐานแล้วก็การจัดทำนี่หน่วยงานไหนมีองค์กรไหน นะคะ มาตรฐาน agony นะคะ มาตรฐาน itil มาตรฐาน ISO มาตรฐาน Chrome มาตรฐานโคโซแล้วก็มาตรฐาน cmmi ซึ่งแต่ละชื่อของมาตรฐานตัวนี้นักศึกษาต้อง จำให้ได้ว่า ตามมาตรฐานนั้นคืออะไรแล้วก็มีรูปแบบ ลักษณะแบบไหนนั่นเองนะคะ มีหน่วยงานในองค์กรแล้วก็เขาสนับสนุนทางด้านเครื่องไหนนั่นเองนะคะ เริ่มมาพูดถึงตัวมาตรฐานไอทีในการปฏิบัติงานในทุกรูปแบบไม่ว่าจะเป็น มาทำงาน ของสถาน มีไหนหน่วยงานไหน บันทึกกิจกรรมก็ต้องมีการ ปฏิบัติงานที่ทำซ้ำๆหรือว่าเป็นรูที่นั่นเอง ดังนั้นการปฏิบัติงานตามซ้ำนี่ทำอย่างไรให้มันลด ข้อผิดพลาด ที่จะเกิดขึ้น ทำอย่างไรให้ลดระยะเวลาทำอย่างไรให้ใช้ทรัพยากรให้คุ้มค่า ที่สุด นั่นเอง นะคะดังนั้นการปฏิบัติการต่างๆเนี่ยต้องให้ประสบความสำเร็จแล้วก็ต้องมีตัว มาตรฐานเข้ามา ตอบโจทย์ตรงนี้นั่นเองนะคะ หากเราปฏิบัติงาน ปฏิบัติงานโดยไม่มีมาตรฐาน วันนี้อยากทำเท่านี้วันนี้ไม่อยากทำใช้ระยะเวลาเท่าไหร่ นะคะ การให้บริการนี้ กรณีที่มีผู้มาใช้บริการเยอะ แล้วเราให้บริการไปนี่ ระยะเวลาตั้งแต่ที่นี่อาจจะ ไม่ เท่ากันดังนั้นเราจะ พอใจไหมสมมุติเราเป็นผู้รับบริการและผู้ใช้บริการ 1 วัน 1 ให้การบริการที่รวดเร็วกว่านี้ก็ดีกว่า อีกหน่วยงานหนึ่ง ซึ่งให้ระยะเวลาที่ค่อนข้างเยอะกว่านั้นเองเราก็ต้องเลือกสิ่งที่ดีกว่าอยู่แล้วใช่ไหมคะ ดังนั้น แล้วก็ต้องปฏิบัติงานนะคะให้เกิดความพึงพอใจของผู้รับ บริการแล้วก็ สามารถที่จะ ใช้งานแล้วก็เชื่อมต่อ กับตัวระบบงานอื่นได้ด้วยนั่นเองนะคะไม่ใช่ว่าทำออกมาแล้วผลลัพธ์ที่ได้ ไม่สามารถที่จะไป ทำงานต่อหรือว่า ทำงานข้ามกับระบบตัวอื่นได้นั่นเองนะคะอันนี้ก็ต้องคำนึงถึงแผนกอื่นฝ่ายอื่นด้วย ที่จะทำให้การทำงานของหน่วยงานหรือว่าบริษัทของเราดำเนินการ อย่าง สอดคล้องกับนั่นเองนะคะอยากลดหนี้ก็คือการนำระบบ automated ที่ใช้เป็นมาตรฐานนะคะ ยกตัวอย่างการใช้งานง่ายๆเหมือนเวลาตอนนี้นักศึกษาเข้ามามหาวิทยาลัยเวลาเข้าสู่อินเทอร์เน็ต นะคะ login เข้ามาอยู่ใน Embassy รหัสรักษาตุ่มคะเข้าไปใช้งาน Search ข้อมูลทำรายงานหรือว่าเข้าไป Facebook เข้าไปดู สิ่งที่ต้องการค้นหาต่างๆ พรุ่งนี้ก็จะมีมาตรฐาน html ขึ้นมาเป็นมาตรฐานของ เขาขึ้นมากดเข้าไปแล้วมี Response ในการทำงาน ค้นหา keyword ต่างๆขึ้นมาเป็นระยะเวลาที่รวดเร็วไหมที่ค้นหา ตัว Engine และแหล่งข้อมูลที่เราต้องการ ตรงกันหรือเปล่า อาจจะ Search เป็น keyword 1 รับผลลัพธ์ที่ออกมา 1 ตรงกันไหม ข้อมูลมีเยอะหรือเปล่าอะไรอย่างนี้นะคะ มันก็จะมีมาตรฐานขึ้นมา เพื่อให้รองรับสำหรับ ผู้ชายนะคะ เดี๋ยวเรามาดูต่ออาจารย์พูดแล้วพูดช้าๆบอกได้นะคะอาจารย์จะพูดไปเรื่อยๆปัญหาง่วงนอนอะไรยกมือถามได้นะคะ ถัดมาจะเป็นตัวอย่างมาตรฐานในการใช้เว็บ อันนี้คุ้นเคยอยู่แล้ว เข้ามาใช้ทุกวันอยู่แล้ว วันหนึ่งอาจจะหลายๆรอบก็ได้นะคะ การใช้งานเว็บไซต์ต้องมีมาตรฐานอะไรมา support เริ่มแรก มาตรฐานฮาร์ดแวร์ซอฟต์แวร์คนบอกเกี่ยวด้วยหรือคะเราแค่เข้าใช้เว็บไซต์แนะนำต้องมีอุปกรณ์อาจจะเป็นคอมพิวเตอร์โน๊ตบุ๊คสมาร์ทโฟนแท็บเล็ต อะไรก็แล้ว ฮาร์ดแวร์เสีย ก็มีซอฟต์แวร์คราวนี้นี่ เราเอาผลิตภัณฑ์ของบริษัทไหนหน่วยงานไหน มาใช้งาน หรือ เรามาใช้แล้ว มันก็จะมีแบบว่า เป็นลายเส้นแท้ไม่ลายเส้นแท้ที่เรามาใช้งานเป็นอย่างไรนะคะมันก็จะ เดี๋ยวดูกันไปเรื่อยๆนะคะ มาตรฐานระบบปฏิบัติการ ในอุปกรณ์ของเราไม่ว่าจะเป็นคอมพิวเตอร์สมาร์ทโฟนแท็บเล็ตและระบบปฏิบัติการที่เราลงด้วยเขามีมาตรฐานไหม เราก็จะรู้ว่ามาตรฐานที่เราลงในอุปกรณ์ฮาร์ดแวร์ของเราเนี่ยมันต้องรองรับ อุปกรณ์ของเราในรถรุ่นไหนบ้าง ครับผมอุปกรณ์ซอฟต์แวร์ไหนบ้างนะคะ อาจจะแบบ ของ Windows อย่างเดียวหรือของดีนกอะไรอย่างนี้นะคะว่าแล้วแต่ว่า ระบบปฏิบัติการที่ใช้มานี่มันสปอร์ตหรือว่ารองรับเท่านั้นเอง มาตรฐานระบบ เผื่อข่ายและการสื่อสาร เครือข่ายที่เราใช้เป็นรูปแบบอะไรเงิน Local Network เป็นสายแลนไหมสายแลนธรรมดาเป็นไฟเบอร์หรือเปล่าแต่ใช้เบอร์ที่ใช้ในการสื่อสารหรือเป็น การเดินสายในอากาศนะคะพวกไวไฟ satellite ก็คือพวกดาวเทียม อันนี้จะเป็นรูปแบบการสื่อสารเช่นเดียวกันมันก็จะแยกเป็นประเภทอีกแบบไร้สายไม่ไร้สายมีอุปกรณ์แบบไหนที่ซัพพอร์ต มันก็จะ เกี่ยวโยงกันไปทั้งหมด นะคะ เหมือนเวลาเราใช้งานเว็บไซต์บางทีเราอาจจะหลงลืมไปว่ามันอุปกรณ์ ตัวไหนที่มาเชื่อมต่อบ้างแล้วมันมีเทคโนโลยีไหนบ้างรวมถึงตัวมาตรฐานตัวไหนที่มา support นั่นเอง เดี๋ยวเราก็จะไป ดูตัวเครือข่ายมันจะเป็นด้านหลังๆก็จะมาดูว่าระบบเครือข่ายมีอุปกรณ์ตัวไหนบ้าง support มีอุปกรณ์และมีมาตรฐานตัวไหนนะคะ มาตรฐาน tcp IP อันนี้น่าจะคุ้น อีสานน่าจะได้เหรียญมาแล้วนะคุ้นๆไหมคะ tcp IP ก็ส่งที่ต่างๆยกเว้นไอ้พวกมาแล้วนี่น่าจะคุ้นๆอยู่ tcp IP IP Address การเปลี่ยนชื่อเบสต่างๆการส่งข้อมูลระหว่าง Server ผู้ส่งกับผู้รับ มาตรฐาน html เรียนการเขียนเว็บมา น่าจะได้เห็นกันแล้ว นะคะ OK เต็มหมดแล้วพรุ่งนี้ มาตรฐานเสิร์ชเอ็นจิ้น การฝึกที่หน้าต่างก็เหมือนเวลาเราเข้า Google Google นะหรือว่า เอาไปเสิร์ชข้อมูลต่างๆ ก็จะเป็นมาตรฐานตัวนี้อาจารย์บอกว่า Search ไปแล้วแบบคำที่ค้นหาเนี่ยมันตรงกันไหมที่แสดงหน้าจอ มันไปแหล่งข้อมูลที่ถูกต้องเหมือนกันใช่หรือเปล่าแล้วก็มีบอล และระยะเวลาที่นำเสนอเป็นเท่าใดมาตรฐานอักขระ คือตัวอักษรในการสื่อสารข้อมูลนั่นเองนะคะ OK ถัดมาเราจะมาดูมาตรฐาน พี่ค่ะเราสนใจนะคะยกตัวอย่าง มาตรฐานเกี่ยวกับบุคคลมาตรฐานความสามารถแล้วก็ตำแหน่ง อย่างที่บอกไปนะคะสมมุติเราไปทำงานนะคะ หน่วยงานหนึ่งจบไปพร้อม นักเรียนจบใหม่ ของห้องอื่นมหาวิทยาลัยอื่นๆที่อื่นนี่ เราอยากไปสมัครงานเราจะมีคุณสมบัติอย่างไรที่เป็น การบ่งบอกว่าเรานี่มีความสามารถดังนั้นมาตรฐานเกี่ยวกับบุคคลก็จะเป็นตัวที่บ่งบอกได้ว่าเรามีความสามารถหรือมีลักษณะอย่างไร พูดง่ายๆถ้าเป็นภาษาอังกฤษแล้วก็ไปสอบ ถูกไหมคะว่ามีไอ้เอวมีอะไรนะคะที่เรามีทักษะภาษาอังกฤษอย่างไรบ้าง ทางด้าน เทคโนโลยีสารสนเทศหรือไอทีของเราจะมีตัวใบ รับประกันว่าเรามีความสามารถ ทางไหนบ้าง นั่นเอง อย่างมาตรฐาน ของตัวบุคคล ยกตัวอย่างเหมือน IC 343 เป็นมาตรฐานที่บอกว่า คุณมีความสามารถในการใช้ อุปกรณ์ฮาร์ดแวร์ซอฟแวร์อย่างไรคะหรือว่า ซอฟต์แวร์สำเร็จรูปใช้ Word PowerPoint Excel ได้ถึงระดับไหนเหมือนกันเข้าไปเรียน Excel มาเหมือนกันทุกคนในห้องเราจะรู้ได้อย่างไรว่าทุกคนมีทักษะการใช้งาน PowerPoint Excel ระดับไหนคนไหนเก่งสุดใช้งานคล่องสุดเร็วสุดแล้วก็สามารถใช้เปิดสามารถปิดหน้าต่างได้ ดังนั้นตัวมาตรฐานของตัวบุคคลนี่มันจะเป็นตัวที่มาแสดงให้เห็นว่าแต่ละบุคคลเนี่ยมีทักษะขนาดไหน เมื่อ คนหันว่าบุคลากรเรามีทักษะแล้ว ก็จะส่งผลให้องค์กรหรือหน่วยงานนี้ มีคุณภาพมากขึ้น เรามีบุคลากรที่มีคุณสมบัติแบบนี้สมมุติอาจารย์มีใบเซอร์ มหาวิทยาลัยก็จะให้การยอมรับว่ามีการเรียนการสอนที่ดีมีการใช้อุปกรณ์เขารวมถึง สหกรณ์ที่ได้รับการรองรับมา มันก็จะส่งผลต่อเนื่องกันไปนะคะ ขนาดมาตรฐานเกี่ยวกับอุปกรณ์เครือข่ายและการเชื่อมต่อ อุปกรณ์เราใช้ของ ผลิตภัณฑ์อะไร มีมาตรฐานตัวไหนมารองรับ มีตัวการเหลือขายไหม นะคะ เพราะเดี๋ยวนี้ก็จะมีบริษัท ที่มาให้บริการค่อนข้างเยอะนะคะ มันก็ต้องดูว่า แต่ละที่นี่ support แล้วก็ให้บริการเราดีไหมนะคะ อย่างแต่ละพื้นที่นี่ การให้บริการก็อาจจะ เขาถึงไม่เท่ากัน ถ้าเป็น พื้นที่ค่อนข้างเข้าถึงยาก หรือว่าเป็นพื้นที่ที่ยังไม่มีการให้บริการระบบเครือข่ายอินเตอร์เน็ตก็มีแค่บางผู้ให้บริการเท่านั้นที่สามารถให้บริการเราได้นะคะ การจัดการเกี่ยวกับการให้บริการไอที การให้บริการไอทีอย่างไรนะคะอย่างพวก ระบบเซลลูลาร์ก็คือระบบ คนขับเองเวลาเราไป AIS Dtac Truemove เราอยาก สมมุติเราเป็น เจ้าของบริษัท การจัดการเกี่ยวกับการให้บริการไอทีก็คือคล้ายๆกับการให้บริการตัวระบบเครือข่าย ในรูปแบบโทรศัพท์บ้านอาจจะเป็น TOT องค์การโทรศัพท์ล้วนทรีบอร์ดแบนด์ Cat Telecom ต่างๆพรุ่งนี้ก็เชิญ การให้บริการที่เดียวกันเป็นคำที่เราคุ้นเคยแต่เราจะแบ่งแยกไม่ออกว่าพรุ่งนี้เขาจะเป็นหน่วยงานที่ให้บริการ กับสารสนเทศหรือว่าไอทีของเรานั่นเอง นะคะ มาตรฐานเกี่ยวกับการพัฒนาซอฟต์แวร์ ก่อนที่ เป็นซอฟต์แวร์ที่เราใช้ณปัจจุบัน เขาจะมี การใช้งานแล้วก็ทดลองมีการ Test นะคะมีการ นักพัฒนาชุมชนอำเภอและก็มี testing ของตัวซอฟต์แวร์ Software testing ต่างๆ Software developer มันจะมีกระบวนการแล้วก็มีบุคลากรแต่ละตำแหน่งเข้ามาซัพพอร์ตตรงนี้ เขาจะมีมาตรฐานรองรับอีกว่าถ้า 1 2 3 4 5 6 7 8 9 10 ตรงนี้แล้ว มาตรฐานเรียบร้อยนะคะ มาตรฐานรักษาความมั่นคงปลอดภัยข้อมูลไม่รั่วไหล นะคะ มันถามเกี่ยวกับเอกสารแบบฟอร์มข้อมูลนะคะกางเกงแบบฟอร์มข้อมูลต่างๆนะคะสามารถเก็บไว้แล้ว สามารถที่จะดึงข้อมูลกลับมาค้นหาทำเป็นรูปแบบรายงานได้ไหมในระยะเวลาเท่าไหร่ ข้อมูล ไปที่หน่วยงานไหนนะคะอันนี้จะเป็นตัวอย่างมาตรฐานนะคะ ที่บอกมานะคะ ให้นักศึกษา เข้าใจนะคะ ถัดมาเราจะมาพูดถึงตัวมาตรฐาน ประเภทของมาตรฐานก่อนนะคะพวกตัวกำเนิดของมันอันแรกนะคะ The กิโลนะคะ เบนมาตรฐานนะคะที่กำหนดโดยเริ่มจากมาตรฐานแต่ละประเภท แล้วก็ กำหนดโดย องค์กรระหว่างประเทศนะคะเช่น ISO นะคะเป็นการร่วมมือกัน ของ ระหว่างประเทศนะคะว่ามาตรฐานตัวนี้ใช้งานแล้ว มันเกิดผลอย่างไรขอตัวไหนบ้าง อันนี้ก็คือเป็นระหว่าง เพจด้วยกันคราวนี้ The Factor Standard ตัวนี้จะเป็นมาตรฐานที่ใช้ภายในหน่วยงานก่อนพูดง่ายๆคือการใช้งานภายในหน่วยงานภายในองค์กรเสร็จใช้เสร็จปุ๊บ เจอกันแพร่หลาย จากนั้น 1 ไป 1200 1300 แล้วก็กระจายพื้นที่มากขึ้นจากพื้นที่เล็กๆ เป็นพื้นที่ใหญ่ขึ้นนะคะก็จะเป็นมาตรฐานที่ ใช้กันมาสืบเนื่องและสุดท้ายก็จะเป็น Open Standard มันเป็นมาตรฐานที่เรารู้จักกันอยู่แล้ว เป็นสากลจัดขึ้นแล้ว มาตรฐานที่เขาใช้ขึ้นมา นับมาหลายๆปีอยู่แล้วนั่นเองนะคะ เขตของมาตรฐานทั้ง 3 แบบนะคะ The expanded defects Standard แล้วก็ Open Standard ราคา 3 อัน ถัดมาเมื่อเรารู้ ประเภทของตัวมาตรฐานเรียบร้อยแล้วคราวนี้เราก็จะมาดู สายต่อไปของเรานะคะ องค์กร ถือว่า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Revoice + PE (ห้องเรียนสกลฯ ) มาตรฐานสากลด้านเทคโนโลยีคอมพิวเตอร์และดิจิทัล อ.ธิดารัตน์ วันที่ 17 พ.ย. 2565 ตู่</dc:title>
  <dc:creator/>
  <cp:keywords/>
  <dcterms:created xsi:type="dcterms:W3CDTF">2022-11-23T03:20:36Z</dcterms:created>
  <dcterms:modified xsi:type="dcterms:W3CDTF">2022-11-23T03: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00 น.</vt:lpwstr>
  </property>
  <property fmtid="{D5CDD505-2E9C-101B-9397-08002B2CF9AE}" pid="3" name="subtitle">
    <vt:lpwstr/>
  </property>
</Properties>
</file>